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10A2B7A9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 w:rsidR="00D0487E">
        <w:rPr>
          <w:rFonts w:ascii="微软雅黑" w:eastAsia="微软雅黑" w:hAnsi="微软雅黑" w:hint="eastAsia"/>
        </w:rPr>
        <w:t>五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0FBF4DF6" w14:textId="3A286115" w:rsidR="00087B05" w:rsidRPr="00087B05" w:rsidRDefault="00087B05" w:rsidP="00087B05">
      <w:pPr>
        <w:spacing w:line="360" w:lineRule="auto"/>
      </w:pPr>
      <w:r w:rsidRPr="00087B05">
        <w:rPr>
          <w:rFonts w:hint="eastAsia"/>
        </w:rPr>
        <w:t>设某一机器由</w:t>
      </w:r>
      <m:oMath>
        <m:r>
          <w:rPr>
            <w:rFonts w:ascii="Cambria Math" w:hAnsi="Cambria Math" w:hint="eastAsia"/>
          </w:rPr>
          <m:t>n</m:t>
        </m:r>
      </m:oMath>
      <w:r w:rsidRPr="00087B05">
        <w:rPr>
          <w:rFonts w:hint="eastAsia"/>
        </w:rPr>
        <w:t>个部件组成，每一种部件都可以从</w:t>
      </w:r>
      <m:oMath>
        <m:r>
          <w:rPr>
            <w:rFonts w:ascii="Cambria Math" w:hAnsi="Cambria Math" w:hint="eastAsia"/>
          </w:rPr>
          <m:t>m</m:t>
        </m:r>
      </m:oMath>
      <w:r w:rsidRPr="00087B05">
        <w:rPr>
          <w:rFonts w:hint="eastAsia"/>
        </w:rPr>
        <w:t>个不同的供应商处购得。设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w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087B05">
        <w:rPr>
          <w:rFonts w:hint="eastAsia"/>
        </w:rPr>
        <w:t> 是从供应商</w:t>
      </w:r>
      <m:oMath>
        <m:r>
          <w:rPr>
            <w:rFonts w:ascii="Cambria Math" w:hAnsi="Cambria Math" w:hint="eastAsia"/>
          </w:rPr>
          <m:t>j</m:t>
        </m:r>
      </m:oMath>
      <w:r w:rsidRPr="00087B05">
        <w:rPr>
          <w:rFonts w:hint="eastAsia"/>
        </w:rPr>
        <w:t>处购得的部件</w:t>
      </w:r>
      <m:oMath>
        <m:r>
          <w:rPr>
            <w:rFonts w:ascii="Cambria Math" w:hAnsi="Cambria Math" w:hint="eastAsia"/>
          </w:rPr>
          <m:t>i</m:t>
        </m:r>
      </m:oMath>
      <w:r w:rsidRPr="00087B05">
        <w:rPr>
          <w:rFonts w:hint="eastAsia"/>
        </w:rPr>
        <w:t>的重量</w:t>
      </w:r>
      <w:r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c 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Pr="00087B05">
        <w:rPr>
          <w:rFonts w:hint="eastAsia"/>
        </w:rPr>
        <w:t xml:space="preserve">是相应的价格。试设计一个算法，给出总价格不超过 </w:t>
      </w:r>
      <m:oMath>
        <m:r>
          <w:rPr>
            <w:rFonts w:ascii="Cambria Math" w:hAnsi="Cambria Math" w:hint="eastAsia"/>
          </w:rPr>
          <m:t>c</m:t>
        </m:r>
      </m:oMath>
      <w:r w:rsidRPr="00087B05">
        <w:rPr>
          <w:rFonts w:hint="eastAsia"/>
        </w:rPr>
        <w:t xml:space="preserve"> 的最小重量机器设计。</w:t>
      </w:r>
    </w:p>
    <w:p w14:paraId="17A7DFF0" w14:textId="279000E2" w:rsidR="00653AF3" w:rsidRDefault="00653AF3" w:rsidP="00396732">
      <w:r>
        <w:rPr>
          <w:rFonts w:hint="eastAsia"/>
        </w:rPr>
        <w:t>Code：</w:t>
      </w:r>
    </w:p>
    <w:p w14:paraId="5A7EA19C" w14:textId="619A13A3" w:rsidR="00087B05" w:rsidRDefault="00087B05" w:rsidP="00396732">
      <w:r>
        <w:t>Data.txt</w:t>
      </w:r>
    </w:p>
    <w:p w14:paraId="6EF02E34" w14:textId="6EA9CDBB" w:rsidR="00087B05" w:rsidRDefault="00087B05" w:rsidP="00396732">
      <w:r>
        <w:rPr>
          <w:noProof/>
        </w:rPr>
        <w:drawing>
          <wp:inline distT="0" distB="0" distL="0" distR="0" wp14:anchorId="5F8EBA89" wp14:editId="4219B10B">
            <wp:extent cx="5274310" cy="23729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67DDE" w14:textId="7D155839" w:rsidR="00087B05" w:rsidRDefault="00087B05" w:rsidP="00396732">
      <w:r>
        <w:rPr>
          <w:rFonts w:hint="eastAsia"/>
        </w:rPr>
        <w:t>S</w:t>
      </w:r>
      <w:r>
        <w:t>ource.cpp</w:t>
      </w:r>
    </w:p>
    <w:p w14:paraId="341E118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00935DC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</w:t>
      </w:r>
      <w:proofErr w:type="spellStart"/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fstream</w:t>
      </w:r>
      <w:proofErr w:type="spellEnd"/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gt;</w:t>
      </w:r>
    </w:p>
    <w:p w14:paraId="30809CA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string&gt;</w:t>
      </w:r>
    </w:p>
    <w:p w14:paraId="510700A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</w:t>
      </w:r>
      <w:proofErr w:type="spellStart"/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sstream</w:t>
      </w:r>
      <w:proofErr w:type="spellEnd"/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gt;</w:t>
      </w:r>
    </w:p>
    <w:p w14:paraId="14B0ABF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vector&gt;</w:t>
      </w:r>
    </w:p>
    <w:p w14:paraId="58C1379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td;</w:t>
      </w:r>
    </w:p>
    <w:p w14:paraId="077E32B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proofErr w:type="spellStart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expr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F6C32F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, m;</w:t>
      </w:r>
    </w:p>
    <w:p w14:paraId="44EB956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weight;</w:t>
      </w:r>
    </w:p>
    <w:p w14:paraId="1CCE82C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value;</w:t>
      </w:r>
    </w:p>
    <w:p w14:paraId="397CE72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bestX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7BBFC7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MA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51D01C8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maxCos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7E3E1C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Valu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res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0x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ffffff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C587A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/ 递归</w:t>
      </w:r>
    </w:p>
    <w:p w14:paraId="29516B9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voi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398B3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425727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)</w:t>
      </w:r>
    </w:p>
    <w:p w14:paraId="2BA41E5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lastRenderedPageBreak/>
        <w:t>    {</w:t>
      </w:r>
    </w:p>
    <w:p w14:paraId="522D89E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res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8117FD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best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ssign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egin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,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end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;</w:t>
      </w:r>
    </w:p>
    <w:p w14:paraId="1262828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683513B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742E5B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3C73963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955A12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2515313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90DB3B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    // 判断成本是否超过预期以及当前重量是否超过最佳重量</w:t>
      </w:r>
    </w:p>
    <w:p w14:paraId="5DB552A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curValue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Cost </w:t>
      </w:r>
      <w:r w:rsidRPr="00087B05">
        <w:rPr>
          <w:rFonts w:ascii="微软雅黑" w:eastAsia="微软雅黑" w:hAnsi="微软雅黑" w:cs="宋体" w:hint="eastAsia"/>
          <w:color w:val="56B6C2"/>
          <w:kern w:val="0"/>
          <w:sz w:val="18"/>
          <w:szCs w:val="18"/>
        </w:rPr>
        <w:t>&amp;&amp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Weigh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Weight)</w:t>
      </w:r>
    </w:p>
    <w:p w14:paraId="1031516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4F0B8EE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        //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从0开始，供货商从1开始</w:t>
      </w:r>
    </w:p>
    <w:p w14:paraId="097591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7E59D3B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571B5B9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Valu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4F955026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E30A6A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1B76679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urValu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t)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87160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208A3BA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721E6EA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1487A4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32ABA22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7D78088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00EB3D5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读取文件</w:t>
      </w:r>
    </w:p>
    <w:p w14:paraId="5B9E066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string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nfil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./data.txt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86893A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ring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data;</w:t>
      </w:r>
    </w:p>
    <w:p w14:paraId="3EF56B1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fstream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nfil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fstream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::in);</w:t>
      </w:r>
    </w:p>
    <w:p w14:paraId="681A7A7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s)</w:t>
      </w:r>
    </w:p>
    <w:p w14:paraId="5AD926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79401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56B6C2"/>
          <w:kern w:val="0"/>
          <w:sz w:val="18"/>
          <w:szCs w:val="18"/>
        </w:rPr>
        <w:t>!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eof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)</w:t>
      </w:r>
    </w:p>
    <w:p w14:paraId="64089A1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90CC4E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string s;</w:t>
      </w:r>
    </w:p>
    <w:p w14:paraId="39EB2D4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lin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s, s);</w:t>
      </w:r>
    </w:p>
    <w:p w14:paraId="0E36038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s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!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932CF2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3D41D4F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s);</w:t>
      </w:r>
    </w:p>
    <w:p w14:paraId="21942B1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4C4550D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1A3B394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6D100A5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1B6A81E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6005646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Unable to open file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49E9070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0BBF61F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is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close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;</w:t>
      </w:r>
    </w:p>
    <w:p w14:paraId="481D68E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2B4EB75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m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05DC78C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maxCos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7610FFB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n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m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cos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maxCos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052E0E0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52DC1AF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命令行输入</w:t>
      </w:r>
    </w:p>
    <w:p w14:paraId="6104924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*</w:t>
      </w:r>
    </w:p>
    <w:p w14:paraId="076CD8B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lt;&lt; "n: ";</w:t>
      </w:r>
    </w:p>
    <w:p w14:paraId="75C2579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in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gt;&gt; n;</w:t>
      </w:r>
    </w:p>
    <w:p w14:paraId="3BA732C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lt;&lt; "m: ";</w:t>
      </w:r>
    </w:p>
    <w:p w14:paraId="18536D3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in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gt;&gt; m;</w:t>
      </w:r>
    </w:p>
    <w:p w14:paraId="53925D1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lt;&lt; "cost: ";</w:t>
      </w:r>
    </w:p>
    <w:p w14:paraId="3109B0A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cin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&gt;&gt; </w:t>
      </w:r>
      <w:proofErr w:type="spellStart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maxCost</w:t>
      </w:r>
      <w:proofErr w:type="spellEnd"/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;</w:t>
      </w:r>
    </w:p>
    <w:p w14:paraId="5BCA5E6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*/</w:t>
      </w:r>
    </w:p>
    <w:p w14:paraId="7D9401D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3218457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82DB97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D314F9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cu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7C73EA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ringstream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npu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);</w:t>
      </w:r>
    </w:p>
    <w:p w14:paraId="21BA7A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res;</w:t>
      </w:r>
    </w:p>
    <w:p w14:paraId="09EB52E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tmp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3D8FDE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np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)</w:t>
      </w:r>
    </w:p>
    <w:p w14:paraId="56915C6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21930BA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tmp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res));</w:t>
      </w:r>
    </w:p>
    <w:p w14:paraId="2132C18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333783A1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weigh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tmp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73C18FA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63B1D80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8B9923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422BCDC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cu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data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5823E2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ringstream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npu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);</w:t>
      </w:r>
    </w:p>
    <w:p w14:paraId="10976FD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tring res;</w:t>
      </w:r>
    </w:p>
    <w:p w14:paraId="1CA9F60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vector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tmp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F5128F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whil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input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&g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)</w:t>
      </w:r>
    </w:p>
    <w:p w14:paraId="279E4AB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EA4983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tmp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toi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res));</w:t>
      </w:r>
    </w:p>
    <w:p w14:paraId="0B70FC2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08865397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alue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push_back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tmp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24417F2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FB7D6F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weigh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4ABE3C0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: weight)</w:t>
      </w:r>
    </w:p>
    <w:p w14:paraId="7F12069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719419E9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: u)</w:t>
      </w:r>
    </w:p>
    <w:p w14:paraId="59B2E313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3EBE2B3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08DAD1C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7636DED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210C05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47B0A83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value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F315C0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: value)</w:t>
      </w:r>
    </w:p>
    <w:p w14:paraId="03A47EE5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58A4BE7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auto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: u)</w:t>
      </w:r>
    </w:p>
    <w:p w14:paraId="432B48E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6E977FF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4514B7E4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46DF703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4E16F70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77CD3A8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bfs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6AD0C82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-- res --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669C084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best x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AF6E3A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u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u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u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C88AFFF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62D4AF2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bestX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087B05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u)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1450BCD2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868809A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C1A9C9D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best weight: "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resWeight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3F718DE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</w:p>
    <w:p w14:paraId="3981AA5B" w14:textId="77777777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087B05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087B05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6E68083" w14:textId="58CF15C5" w:rsidR="00087B05" w:rsidRPr="00087B05" w:rsidRDefault="00087B05" w:rsidP="00087B05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</w:pPr>
      <w:r w:rsidRPr="00087B05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4FDD43EB" w14:textId="07D18DEE" w:rsidR="00087B05" w:rsidRDefault="00653AF3" w:rsidP="00087B05">
      <w:pPr>
        <w:pStyle w:val="FirstParagraph"/>
        <w:rPr>
          <w:kern w:val="2"/>
          <w:sz w:val="21"/>
          <w:szCs w:val="22"/>
          <w:lang w:eastAsia="zh-CN"/>
        </w:rPr>
      </w:pPr>
      <w:r>
        <w:rPr>
          <w:lang w:eastAsia="zh-CN"/>
        </w:rPr>
        <w:t>Result:</w:t>
      </w:r>
    </w:p>
    <w:p w14:paraId="0D3EA1BB" w14:textId="6EAD6266" w:rsidR="00087B05" w:rsidRPr="00087B05" w:rsidRDefault="00087B05" w:rsidP="00087B05">
      <w:pPr>
        <w:pStyle w:val="BodyText"/>
        <w:rPr>
          <w:rFonts w:hint="eastAsia"/>
        </w:rPr>
      </w:pPr>
      <w:r>
        <w:rPr>
          <w:noProof/>
        </w:rPr>
        <w:drawing>
          <wp:inline distT="0" distB="0" distL="0" distR="0" wp14:anchorId="0CA4D865" wp14:editId="66AE4A7E">
            <wp:extent cx="5274310" cy="1828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33702"/>
                    <a:stretch/>
                  </pic:blipFill>
                  <pic:spPr bwMode="auto">
                    <a:xfrm>
                      <a:off x="0" y="0"/>
                      <a:ext cx="5274310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C5311" w14:textId="1B831E14" w:rsidR="00CB2D1E" w:rsidRDefault="00CB2D1E" w:rsidP="00CB4988"/>
    <w:sectPr w:rsidR="00CB2D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9AA851" w14:textId="77777777" w:rsidR="00FD38FE" w:rsidRDefault="00FD38FE" w:rsidP="00CB4988">
      <w:r>
        <w:separator/>
      </w:r>
    </w:p>
  </w:endnote>
  <w:endnote w:type="continuationSeparator" w:id="0">
    <w:p w14:paraId="691856F0" w14:textId="77777777" w:rsidR="00FD38FE" w:rsidRDefault="00FD38FE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06F16" w14:textId="77777777" w:rsidR="00FD38FE" w:rsidRDefault="00FD38FE" w:rsidP="00CB4988">
      <w:r>
        <w:separator/>
      </w:r>
    </w:p>
  </w:footnote>
  <w:footnote w:type="continuationSeparator" w:id="0">
    <w:p w14:paraId="6B94E40D" w14:textId="77777777" w:rsidR="00FD38FE" w:rsidRDefault="00FD38FE" w:rsidP="00CB49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D4D35"/>
    <w:multiLevelType w:val="hybridMultilevel"/>
    <w:tmpl w:val="DDA0BBA8"/>
    <w:lvl w:ilvl="0" w:tplc="AB543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087B05"/>
    <w:rsid w:val="000D434E"/>
    <w:rsid w:val="001439A0"/>
    <w:rsid w:val="001C4D30"/>
    <w:rsid w:val="001D5F63"/>
    <w:rsid w:val="0027471E"/>
    <w:rsid w:val="002E7188"/>
    <w:rsid w:val="0031735A"/>
    <w:rsid w:val="00384617"/>
    <w:rsid w:val="00396732"/>
    <w:rsid w:val="00462AA2"/>
    <w:rsid w:val="00464D97"/>
    <w:rsid w:val="00527894"/>
    <w:rsid w:val="005C7081"/>
    <w:rsid w:val="0060349E"/>
    <w:rsid w:val="00653AF3"/>
    <w:rsid w:val="00781DB1"/>
    <w:rsid w:val="00791189"/>
    <w:rsid w:val="00791926"/>
    <w:rsid w:val="00810278"/>
    <w:rsid w:val="00890CB3"/>
    <w:rsid w:val="008927BB"/>
    <w:rsid w:val="00973BE8"/>
    <w:rsid w:val="009B518F"/>
    <w:rsid w:val="009C64C7"/>
    <w:rsid w:val="00AD181D"/>
    <w:rsid w:val="00AD643D"/>
    <w:rsid w:val="00B1363F"/>
    <w:rsid w:val="00B44EE3"/>
    <w:rsid w:val="00C35CDD"/>
    <w:rsid w:val="00C92867"/>
    <w:rsid w:val="00CB2D1E"/>
    <w:rsid w:val="00CB4988"/>
    <w:rsid w:val="00D0398C"/>
    <w:rsid w:val="00D0487E"/>
    <w:rsid w:val="00DB2E9C"/>
    <w:rsid w:val="00ED1EBC"/>
    <w:rsid w:val="00EF66EC"/>
    <w:rsid w:val="00F067E6"/>
    <w:rsid w:val="00F33ED2"/>
    <w:rsid w:val="00FD38FE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927BB"/>
    <w:rPr>
      <w:color w:val="808080"/>
    </w:rPr>
  </w:style>
  <w:style w:type="paragraph" w:styleId="ListParagraph">
    <w:name w:val="List Paragraph"/>
    <w:basedOn w:val="Normal"/>
    <w:uiPriority w:val="34"/>
    <w:qFormat/>
    <w:rsid w:val="007919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2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3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47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6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4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9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7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5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18</cp:revision>
  <dcterms:created xsi:type="dcterms:W3CDTF">2020-05-23T06:48:00Z</dcterms:created>
  <dcterms:modified xsi:type="dcterms:W3CDTF">2020-07-01T09:16:00Z</dcterms:modified>
</cp:coreProperties>
</file>